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3871" w:rsidRPr="007B27CC" w:rsidRDefault="00E90C04" w:rsidP="005634B2">
      <w:pPr>
        <w:bidi w:val="0"/>
        <w:spacing w:line="240" w:lineRule="auto"/>
        <w:jc w:val="center"/>
        <w:rPr>
          <w:rFonts w:cstheme="minorHAnsi"/>
          <w:b/>
          <w:bCs/>
        </w:rPr>
      </w:pPr>
      <w:r w:rsidRPr="00E90C04">
        <w:rPr>
          <w:rFonts w:cstheme="minorHAnsi"/>
          <w:b/>
          <w:bCs/>
        </w:rPr>
        <w:t>Dean of engineering collage</w:t>
      </w:r>
      <w:r>
        <w:rPr>
          <w:rFonts w:cstheme="minorHAnsi"/>
          <w:b/>
          <w:bCs/>
        </w:rPr>
        <w:t xml:space="preserve"> </w:t>
      </w:r>
      <w:proofErr w:type="spellStart"/>
      <w:r w:rsidR="00BB157C" w:rsidRPr="009748BC">
        <w:rPr>
          <w:rFonts w:cstheme="minorHAnsi"/>
          <w:b/>
          <w:bCs/>
        </w:rPr>
        <w:t>BoQ</w:t>
      </w:r>
      <w:proofErr w:type="spellEnd"/>
      <w:r w:rsidR="00BB157C" w:rsidRPr="009748BC">
        <w:rPr>
          <w:rFonts w:cstheme="minorHAnsi"/>
          <w:b/>
          <w:bCs/>
        </w:rPr>
        <w:t xml:space="preserve"> Mosul</w:t>
      </w:r>
      <w:r w:rsidR="009748BC" w:rsidRPr="009748BC">
        <w:rPr>
          <w:rFonts w:cstheme="minorHAnsi"/>
          <w:b/>
          <w:bCs/>
        </w:rPr>
        <w:t xml:space="preserve"> </w:t>
      </w:r>
      <w:r w:rsidR="00BB157C" w:rsidRPr="009748BC">
        <w:rPr>
          <w:rFonts w:cstheme="minorHAnsi"/>
          <w:b/>
          <w:bCs/>
        </w:rPr>
        <w:t>University</w:t>
      </w:r>
      <w:r w:rsidR="009748BC" w:rsidRPr="007B27CC">
        <w:rPr>
          <w:rFonts w:cstheme="minorHAnsi"/>
          <w:b/>
          <w:bCs/>
        </w:rPr>
        <w:t xml:space="preserve"> Compliance</w:t>
      </w:r>
      <w:r w:rsidR="00D40121" w:rsidRPr="007B27CC">
        <w:rPr>
          <w:rFonts w:cstheme="minorHAnsi"/>
          <w:b/>
          <w:bCs/>
        </w:rPr>
        <w:t xml:space="preserve"> Sheet</w:t>
      </w:r>
    </w:p>
    <w:p w:rsidR="003B0635" w:rsidRDefault="00D40121" w:rsidP="00BD52F8">
      <w:pPr>
        <w:bidi w:val="0"/>
        <w:spacing w:line="240" w:lineRule="auto"/>
        <w:rPr>
          <w:rFonts w:cs="TT1AEt00"/>
          <w:b/>
          <w:bCs/>
          <w:sz w:val="28"/>
          <w:szCs w:val="28"/>
        </w:rPr>
      </w:pPr>
      <w:r w:rsidRPr="007B27CC">
        <w:rPr>
          <w:rFonts w:cstheme="minorHAnsi"/>
          <w:b/>
          <w:bCs/>
        </w:rPr>
        <w:t>The following Technical data shall be furnished and filled by the bidders:</w:t>
      </w:r>
      <w:r w:rsidR="00BD52F8">
        <w:rPr>
          <w:rFonts w:cs="TT1AEt00"/>
          <w:b/>
          <w:bCs/>
          <w:sz w:val="28"/>
          <w:szCs w:val="28"/>
        </w:rPr>
        <w:t xml:space="preserve"> </w:t>
      </w:r>
    </w:p>
    <w:p w:rsidR="00C545FB" w:rsidRDefault="00C545FB" w:rsidP="00C545FB">
      <w:pPr>
        <w:bidi w:val="0"/>
        <w:spacing w:line="240" w:lineRule="auto"/>
        <w:rPr>
          <w:rFonts w:cstheme="minorHAnsi"/>
          <w:b/>
          <w:bCs/>
        </w:rPr>
      </w:pPr>
    </w:p>
    <w:p w:rsidR="00C545FB" w:rsidRPr="00AB4BF1" w:rsidRDefault="00D80013" w:rsidP="00C545FB">
      <w:pPr>
        <w:widowControl w:val="0"/>
        <w:spacing w:before="70" w:after="0" w:line="240" w:lineRule="auto"/>
        <w:jc w:val="right"/>
        <w:rPr>
          <w:rFonts w:eastAsia="Calibri" w:cstheme="minorHAnsi"/>
          <w:b/>
          <w:bCs/>
          <w:rtl/>
        </w:rPr>
      </w:pPr>
      <w:r>
        <w:rPr>
          <w:rFonts w:eastAsia="Calibri" w:cstheme="minorHAnsi"/>
          <w:b/>
          <w:bCs/>
        </w:rPr>
        <w:t xml:space="preserve">Item 01, </w:t>
      </w:r>
      <w:r w:rsidR="00CB356B" w:rsidRPr="00AB4BF1">
        <w:rPr>
          <w:rFonts w:eastAsia="Calibri" w:cstheme="minorHAnsi"/>
          <w:b/>
          <w:bCs/>
        </w:rPr>
        <w:t>Section Mechanical</w:t>
      </w:r>
      <w:r w:rsidR="00C545FB" w:rsidRPr="00AB4BF1">
        <w:rPr>
          <w:rFonts w:eastAsia="Calibri" w:cstheme="minorHAnsi"/>
          <w:b/>
          <w:bCs/>
        </w:rPr>
        <w:t xml:space="preserve"> works </w:t>
      </w:r>
      <w:r w:rsidR="00E30672">
        <w:rPr>
          <w:rFonts w:eastAsia="Calibri" w:cstheme="minorHAnsi"/>
          <w:b/>
          <w:bCs/>
        </w:rPr>
        <w:t>VRF</w:t>
      </w:r>
      <w:r w:rsidR="00C545FB">
        <w:rPr>
          <w:rFonts w:eastAsia="Calibri" w:cstheme="minorHAnsi"/>
          <w:b/>
          <w:bCs/>
        </w:rPr>
        <w:t xml:space="preserve"> system outdoor unit</w:t>
      </w:r>
    </w:p>
    <w:tbl>
      <w:tblPr>
        <w:tblStyle w:val="TableGrid"/>
        <w:tblW w:w="0" w:type="auto"/>
        <w:tblInd w:w="-318" w:type="dxa"/>
        <w:tblLook w:val="04A0" w:firstRow="1" w:lastRow="0" w:firstColumn="1" w:lastColumn="0" w:noHBand="0" w:noVBand="1"/>
      </w:tblPr>
      <w:tblGrid>
        <w:gridCol w:w="876"/>
        <w:gridCol w:w="7020"/>
        <w:gridCol w:w="2595"/>
      </w:tblGrid>
      <w:tr w:rsidR="00C545FB" w:rsidRPr="008A0170" w:rsidTr="00961A99">
        <w:trPr>
          <w:trHeight w:val="431"/>
        </w:trPr>
        <w:tc>
          <w:tcPr>
            <w:tcW w:w="876" w:type="dxa"/>
          </w:tcPr>
          <w:p w:rsidR="00C545FB" w:rsidRPr="00961A99" w:rsidRDefault="00C545FB" w:rsidP="00961A99">
            <w:pPr>
              <w:bidi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61A99">
              <w:rPr>
                <w:rFonts w:eastAsia="Calibri" w:cstheme="minorHAnsi"/>
                <w:b/>
                <w:color w:val="000000"/>
                <w:sz w:val="24"/>
                <w:szCs w:val="24"/>
              </w:rPr>
              <w:t>No.</w:t>
            </w:r>
          </w:p>
        </w:tc>
        <w:tc>
          <w:tcPr>
            <w:tcW w:w="7020" w:type="dxa"/>
          </w:tcPr>
          <w:p w:rsidR="00C545FB" w:rsidRPr="00961A99" w:rsidRDefault="00C545FB" w:rsidP="00961A99">
            <w:pPr>
              <w:bidi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61A99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Requ</w:t>
            </w:r>
            <w:r w:rsidR="00961A99" w:rsidRPr="00961A99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ired</w:t>
            </w:r>
            <w:r w:rsidRPr="00961A99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 xml:space="preserve"> specifications</w:t>
            </w:r>
          </w:p>
        </w:tc>
        <w:tc>
          <w:tcPr>
            <w:tcW w:w="2595" w:type="dxa"/>
            <w:vAlign w:val="center"/>
          </w:tcPr>
          <w:p w:rsidR="00C545FB" w:rsidRPr="00961A99" w:rsidRDefault="00C545FB" w:rsidP="00961A99">
            <w:pPr>
              <w:bidi w:val="0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961A99">
              <w:rPr>
                <w:rFonts w:eastAsia="Calibri" w:cstheme="minorHAnsi"/>
                <w:b/>
                <w:color w:val="000000"/>
                <w:sz w:val="24"/>
                <w:szCs w:val="24"/>
              </w:rPr>
              <w:t>Offered specification</w:t>
            </w:r>
          </w:p>
        </w:tc>
      </w:tr>
      <w:tr w:rsidR="00C545FB" w:rsidRPr="008A0170" w:rsidTr="00961A99">
        <w:trPr>
          <w:trHeight w:val="211"/>
        </w:trPr>
        <w:tc>
          <w:tcPr>
            <w:tcW w:w="876" w:type="dxa"/>
            <w:vAlign w:val="center"/>
          </w:tcPr>
          <w:p w:rsidR="00C545FB" w:rsidRPr="008A0170" w:rsidRDefault="00C545FB" w:rsidP="00DE1836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20" w:type="dxa"/>
            <w:vAlign w:val="center"/>
          </w:tcPr>
          <w:p w:rsidR="00C545FB" w:rsidRPr="008A0170" w:rsidRDefault="00C545FB" w:rsidP="00DE1836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Calibri" w:cstheme="minorHAnsi"/>
                <w:b/>
                <w:bCs/>
              </w:rPr>
              <w:t>VRF  system outdoor unit and indoor units</w:t>
            </w:r>
          </w:p>
        </w:tc>
        <w:tc>
          <w:tcPr>
            <w:tcW w:w="2595" w:type="dxa"/>
          </w:tcPr>
          <w:p w:rsidR="00C545FB" w:rsidRPr="008A0170" w:rsidRDefault="00C545FB" w:rsidP="00DE1836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  <w:bookmarkStart w:id="0" w:name="_GoBack"/>
        <w:bookmarkEnd w:id="0"/>
      </w:tr>
      <w:tr w:rsidR="00C545FB" w:rsidRPr="008A0170" w:rsidTr="00961A99">
        <w:trPr>
          <w:trHeight w:val="211"/>
        </w:trPr>
        <w:tc>
          <w:tcPr>
            <w:tcW w:w="876" w:type="dxa"/>
            <w:vAlign w:val="center"/>
          </w:tcPr>
          <w:p w:rsidR="00C545FB" w:rsidRPr="008A0170" w:rsidRDefault="00C545FB" w:rsidP="00DE1836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020" w:type="dxa"/>
            <w:vAlign w:val="center"/>
          </w:tcPr>
          <w:p w:rsidR="00C545FB" w:rsidRPr="008A0170" w:rsidRDefault="00C545FB" w:rsidP="00DE1836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Make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Original manufacturer</w:t>
            </w:r>
          </w:p>
        </w:tc>
        <w:tc>
          <w:tcPr>
            <w:tcW w:w="2595" w:type="dxa"/>
          </w:tcPr>
          <w:p w:rsidR="00C545FB" w:rsidRPr="008A0170" w:rsidRDefault="00C545FB" w:rsidP="00DE1836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431"/>
        </w:trPr>
        <w:tc>
          <w:tcPr>
            <w:tcW w:w="876" w:type="dxa"/>
            <w:vAlign w:val="center"/>
          </w:tcPr>
          <w:p w:rsidR="00C545FB" w:rsidRPr="008A0170" w:rsidRDefault="00C545FB" w:rsidP="00DE1836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020" w:type="dxa"/>
            <w:vAlign w:val="center"/>
          </w:tcPr>
          <w:p w:rsidR="00C545FB" w:rsidRPr="008A0170" w:rsidRDefault="00C545FB" w:rsidP="00C545FB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Brand Name</w:t>
            </w:r>
          </w:p>
        </w:tc>
        <w:tc>
          <w:tcPr>
            <w:tcW w:w="2595" w:type="dxa"/>
          </w:tcPr>
          <w:p w:rsidR="00C545FB" w:rsidRPr="008A0170" w:rsidRDefault="00C545FB" w:rsidP="00DE1836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11"/>
        </w:trPr>
        <w:tc>
          <w:tcPr>
            <w:tcW w:w="876" w:type="dxa"/>
            <w:vAlign w:val="center"/>
          </w:tcPr>
          <w:p w:rsidR="00C545FB" w:rsidRPr="008A0170" w:rsidRDefault="00C545FB" w:rsidP="00DE1836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020" w:type="dxa"/>
            <w:vAlign w:val="center"/>
          </w:tcPr>
          <w:p w:rsidR="00C545FB" w:rsidRPr="008A0170" w:rsidRDefault="00C545FB" w:rsidP="00C545FB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Tonnage Range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: 24 tons</w:t>
            </w:r>
          </w:p>
        </w:tc>
        <w:tc>
          <w:tcPr>
            <w:tcW w:w="2595" w:type="dxa"/>
          </w:tcPr>
          <w:p w:rsidR="00C545FB" w:rsidRPr="008A0170" w:rsidRDefault="00C545FB" w:rsidP="00DE1836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20"/>
        </w:trPr>
        <w:tc>
          <w:tcPr>
            <w:tcW w:w="876" w:type="dxa"/>
            <w:vAlign w:val="center"/>
          </w:tcPr>
          <w:p w:rsidR="00C545FB" w:rsidRPr="008A0170" w:rsidRDefault="00C545FB" w:rsidP="00DE1836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7020" w:type="dxa"/>
            <w:vAlign w:val="center"/>
          </w:tcPr>
          <w:p w:rsidR="00C545FB" w:rsidRPr="008A0170" w:rsidRDefault="00C545FB" w:rsidP="00DE1836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Power Supply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: 3PH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/50HZ</w:t>
            </w:r>
          </w:p>
        </w:tc>
        <w:tc>
          <w:tcPr>
            <w:tcW w:w="2595" w:type="dxa"/>
          </w:tcPr>
          <w:p w:rsidR="00C545FB" w:rsidRPr="008A0170" w:rsidRDefault="00C545FB" w:rsidP="00DE1836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11"/>
        </w:trPr>
        <w:tc>
          <w:tcPr>
            <w:tcW w:w="876" w:type="dxa"/>
            <w:vAlign w:val="center"/>
          </w:tcPr>
          <w:p w:rsidR="00C545FB" w:rsidRPr="008A0170" w:rsidRDefault="00C545FB" w:rsidP="00DE1836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020" w:type="dxa"/>
            <w:vAlign w:val="center"/>
          </w:tcPr>
          <w:p w:rsidR="00C545FB" w:rsidRPr="008A0170" w:rsidRDefault="00C545FB" w:rsidP="00DE1836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Compressor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DC 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Inverter  </w:t>
            </w:r>
          </w:p>
        </w:tc>
        <w:tc>
          <w:tcPr>
            <w:tcW w:w="2595" w:type="dxa"/>
          </w:tcPr>
          <w:p w:rsidR="00C545FB" w:rsidRPr="008A0170" w:rsidRDefault="00C545FB" w:rsidP="00DE1836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11"/>
        </w:trPr>
        <w:tc>
          <w:tcPr>
            <w:tcW w:w="876" w:type="dxa"/>
            <w:vAlign w:val="center"/>
          </w:tcPr>
          <w:p w:rsidR="00C545FB" w:rsidRPr="008A0170" w:rsidRDefault="00C545FB" w:rsidP="00DE1836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7020" w:type="dxa"/>
            <w:vAlign w:val="center"/>
          </w:tcPr>
          <w:p w:rsidR="00C545FB" w:rsidRPr="008A0170" w:rsidRDefault="00C545FB" w:rsidP="00DE1836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Refrigerant Gas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R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410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A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595" w:type="dxa"/>
          </w:tcPr>
          <w:p w:rsidR="00C545FB" w:rsidRPr="008A0170" w:rsidRDefault="00C545FB" w:rsidP="00DE1836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11"/>
        </w:trPr>
        <w:tc>
          <w:tcPr>
            <w:tcW w:w="876" w:type="dxa"/>
            <w:vAlign w:val="center"/>
          </w:tcPr>
          <w:p w:rsidR="00C545FB" w:rsidRPr="008A0170" w:rsidRDefault="00C545FB" w:rsidP="00C545FB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020" w:type="dxa"/>
            <w:vAlign w:val="center"/>
          </w:tcPr>
          <w:p w:rsidR="00C545FB" w:rsidRPr="008A0170" w:rsidRDefault="00C545FB" w:rsidP="00C545FB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Indoor type : ceiling cassette type 4 way</w:t>
            </w:r>
          </w:p>
        </w:tc>
        <w:tc>
          <w:tcPr>
            <w:tcW w:w="2595" w:type="dxa"/>
          </w:tcPr>
          <w:p w:rsidR="00C545FB" w:rsidRPr="008A0170" w:rsidRDefault="00C545FB" w:rsidP="00C545FB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431"/>
        </w:trPr>
        <w:tc>
          <w:tcPr>
            <w:tcW w:w="876" w:type="dxa"/>
            <w:vAlign w:val="center"/>
          </w:tcPr>
          <w:p w:rsidR="00C545FB" w:rsidRPr="008A0170" w:rsidRDefault="00C545FB" w:rsidP="00C545FB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020" w:type="dxa"/>
            <w:vAlign w:val="center"/>
          </w:tcPr>
          <w:p w:rsidR="00C545FB" w:rsidRPr="008A0170" w:rsidRDefault="00C545FB" w:rsidP="00C545FB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B065A8">
              <w:rPr>
                <w:rFonts w:eastAsia="Times New Roman" w:cstheme="minorHAnsi"/>
                <w:color w:val="000000"/>
                <w:sz w:val="24"/>
                <w:szCs w:val="24"/>
              </w:rPr>
              <w:t>High Side Shell (HSS) Inverter DC Scroll Compressors in all outdoor units improve system efficiencies; dual inverter compressors in larger models</w:t>
            </w:r>
          </w:p>
        </w:tc>
        <w:tc>
          <w:tcPr>
            <w:tcW w:w="2595" w:type="dxa"/>
          </w:tcPr>
          <w:p w:rsidR="00C545FB" w:rsidRPr="008A0170" w:rsidRDefault="00C545FB" w:rsidP="00C545FB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11"/>
        </w:trPr>
        <w:tc>
          <w:tcPr>
            <w:tcW w:w="876" w:type="dxa"/>
            <w:vAlign w:val="center"/>
          </w:tcPr>
          <w:p w:rsidR="00C545FB" w:rsidRPr="008A0170" w:rsidRDefault="00C545FB" w:rsidP="00C545FB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020" w:type="dxa"/>
            <w:vAlign w:val="center"/>
          </w:tcPr>
          <w:p w:rsidR="00C545FB" w:rsidRPr="008A0170" w:rsidRDefault="00C545FB" w:rsidP="00C545FB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B065A8">
              <w:rPr>
                <w:rFonts w:eastAsia="Times New Roman" w:cstheme="minorHAnsi"/>
                <w:color w:val="000000"/>
                <w:sz w:val="24"/>
                <w:szCs w:val="24"/>
              </w:rPr>
              <w:t>Vapor Injection maximizes heating capabilities through two-stage compression of refrigerant</w:t>
            </w:r>
          </w:p>
        </w:tc>
        <w:tc>
          <w:tcPr>
            <w:tcW w:w="2595" w:type="dxa"/>
          </w:tcPr>
          <w:p w:rsidR="00C545FB" w:rsidRPr="008A0170" w:rsidRDefault="00C545FB" w:rsidP="00C545FB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20"/>
        </w:trPr>
        <w:tc>
          <w:tcPr>
            <w:tcW w:w="876" w:type="dxa"/>
            <w:vAlign w:val="center"/>
          </w:tcPr>
          <w:p w:rsidR="00C545FB" w:rsidRPr="008A0170" w:rsidRDefault="00C545FB" w:rsidP="00C545FB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020" w:type="dxa"/>
            <w:vAlign w:val="center"/>
          </w:tcPr>
          <w:p w:rsidR="00C545FB" w:rsidRPr="008A0170" w:rsidRDefault="00C545FB" w:rsidP="00C545FB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B065A8">
              <w:rPr>
                <w:rFonts w:eastAsia="Times New Roman" w:cstheme="minorHAnsi"/>
                <w:color w:val="000000"/>
                <w:sz w:val="24"/>
                <w:szCs w:val="24"/>
              </w:rPr>
              <w:t>Compressor speed range: 15Hz to 150Hz for better partial load operation</w:t>
            </w:r>
          </w:p>
        </w:tc>
        <w:tc>
          <w:tcPr>
            <w:tcW w:w="2595" w:type="dxa"/>
          </w:tcPr>
          <w:p w:rsidR="00C545FB" w:rsidRPr="008A0170" w:rsidRDefault="00C545FB" w:rsidP="00C545FB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11"/>
        </w:trPr>
        <w:tc>
          <w:tcPr>
            <w:tcW w:w="876" w:type="dxa"/>
            <w:vAlign w:val="center"/>
          </w:tcPr>
          <w:p w:rsidR="00C545FB" w:rsidRPr="008A0170" w:rsidRDefault="00C545FB" w:rsidP="00C545FB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020" w:type="dxa"/>
            <w:vAlign w:val="bottom"/>
          </w:tcPr>
          <w:p w:rsidR="00C545FB" w:rsidRPr="008A0170" w:rsidRDefault="00C545FB" w:rsidP="00C545FB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B065A8">
              <w:rPr>
                <w:rFonts w:eastAsia="Times New Roman" w:cstheme="minorHAnsi"/>
                <w:color w:val="000000"/>
                <w:sz w:val="24"/>
                <w:szCs w:val="24"/>
              </w:rPr>
              <w:t>High Pressure Oil Return (</w:t>
            </w:r>
            <w:proofErr w:type="spellStart"/>
            <w:r w:rsidRPr="00B065A8">
              <w:rPr>
                <w:rFonts w:eastAsia="Times New Roman" w:cstheme="minorHAnsi"/>
                <w:color w:val="000000"/>
                <w:sz w:val="24"/>
                <w:szCs w:val="24"/>
              </w:rPr>
              <w:t>HiPOR</w:t>
            </w:r>
            <w:proofErr w:type="spellEnd"/>
            <w:r w:rsidRPr="00B065A8">
              <w:rPr>
                <w:rFonts w:eastAsia="Times New Roman" w:cstheme="minorHAnsi"/>
                <w:color w:val="000000"/>
                <w:sz w:val="24"/>
                <w:szCs w:val="24"/>
              </w:rPr>
              <w:t>) features a separate inlet pipe from the oil separator to the compressor, returning oil directly to the compressor--mixing oil and refrigerant is reduced</w:t>
            </w:r>
          </w:p>
        </w:tc>
        <w:tc>
          <w:tcPr>
            <w:tcW w:w="2595" w:type="dxa"/>
          </w:tcPr>
          <w:p w:rsidR="00C545FB" w:rsidRPr="008A0170" w:rsidRDefault="00C545FB" w:rsidP="00C545FB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11"/>
        </w:trPr>
        <w:tc>
          <w:tcPr>
            <w:tcW w:w="876" w:type="dxa"/>
            <w:vAlign w:val="center"/>
          </w:tcPr>
          <w:p w:rsidR="00C545FB" w:rsidRPr="008A0170" w:rsidRDefault="00C545FB" w:rsidP="00C545FB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020" w:type="dxa"/>
            <w:vAlign w:val="bottom"/>
          </w:tcPr>
          <w:p w:rsidR="00C545FB" w:rsidRPr="00B065A8" w:rsidRDefault="00C545FB" w:rsidP="00C545FB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B065A8">
              <w:rPr>
                <w:rFonts w:eastAsia="Times New Roman" w:cstheme="minorHAnsi"/>
                <w:color w:val="000000"/>
                <w:sz w:val="24"/>
                <w:szCs w:val="24"/>
              </w:rPr>
              <w:t>Smart Oil Control  adds a sensor to the compressor for direct oil level sensing; oil recovery cycle is only initiated when level is too low, eliminates timed oil return cycles</w:t>
            </w:r>
          </w:p>
        </w:tc>
        <w:tc>
          <w:tcPr>
            <w:tcW w:w="2595" w:type="dxa"/>
          </w:tcPr>
          <w:p w:rsidR="00C545FB" w:rsidRPr="008A0170" w:rsidRDefault="00C545FB" w:rsidP="00C545FB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11"/>
        </w:trPr>
        <w:tc>
          <w:tcPr>
            <w:tcW w:w="876" w:type="dxa"/>
            <w:vAlign w:val="center"/>
          </w:tcPr>
          <w:p w:rsidR="00C545FB" w:rsidRPr="008A0170" w:rsidRDefault="00C545FB" w:rsidP="00C545FB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14</w:t>
            </w:r>
          </w:p>
        </w:tc>
        <w:tc>
          <w:tcPr>
            <w:tcW w:w="7020" w:type="dxa"/>
            <w:vAlign w:val="bottom"/>
          </w:tcPr>
          <w:p w:rsidR="00C545FB" w:rsidRPr="00B065A8" w:rsidRDefault="00C545FB" w:rsidP="00C545FB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B065A8">
              <w:rPr>
                <w:rFonts w:eastAsia="Times New Roman" w:cstheme="minorHAnsi"/>
                <w:color w:val="000000"/>
                <w:sz w:val="24"/>
                <w:szCs w:val="24"/>
              </w:rPr>
              <w:t>Optimized defrost for your locale: Choose Full Unit and/or Split Coil operation single frame outdoor units</w:t>
            </w:r>
          </w:p>
        </w:tc>
        <w:tc>
          <w:tcPr>
            <w:tcW w:w="2595" w:type="dxa"/>
          </w:tcPr>
          <w:p w:rsidR="00C545FB" w:rsidRPr="008A0170" w:rsidRDefault="00C545FB" w:rsidP="00C545FB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11"/>
        </w:trPr>
        <w:tc>
          <w:tcPr>
            <w:tcW w:w="876" w:type="dxa"/>
            <w:vAlign w:val="center"/>
          </w:tcPr>
          <w:p w:rsidR="00C545FB" w:rsidRPr="008A0170" w:rsidRDefault="00C545FB" w:rsidP="00C545FB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15</w:t>
            </w:r>
          </w:p>
        </w:tc>
        <w:tc>
          <w:tcPr>
            <w:tcW w:w="7020" w:type="dxa"/>
            <w:vAlign w:val="bottom"/>
          </w:tcPr>
          <w:p w:rsidR="00C545FB" w:rsidRPr="00B065A8" w:rsidRDefault="00C545FB" w:rsidP="00C545FB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B065A8">
              <w:rPr>
                <w:rFonts w:eastAsia="Times New Roman" w:cstheme="minorHAnsi"/>
                <w:color w:val="000000"/>
                <w:sz w:val="24"/>
                <w:szCs w:val="24"/>
              </w:rPr>
              <w:t>Full System and/or Split Frame Defrost added to heat pump outdoor units</w:t>
            </w:r>
          </w:p>
        </w:tc>
        <w:tc>
          <w:tcPr>
            <w:tcW w:w="2595" w:type="dxa"/>
          </w:tcPr>
          <w:p w:rsidR="00C545FB" w:rsidRPr="008A0170" w:rsidRDefault="00C545FB" w:rsidP="00C545FB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11"/>
        </w:trPr>
        <w:tc>
          <w:tcPr>
            <w:tcW w:w="876" w:type="dxa"/>
            <w:vAlign w:val="center"/>
          </w:tcPr>
          <w:p w:rsidR="00C545FB" w:rsidRPr="008A0170" w:rsidRDefault="00C545FB" w:rsidP="00C545FB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16</w:t>
            </w:r>
          </w:p>
        </w:tc>
        <w:tc>
          <w:tcPr>
            <w:tcW w:w="7020" w:type="dxa"/>
            <w:vAlign w:val="bottom"/>
          </w:tcPr>
          <w:p w:rsidR="00C545FB" w:rsidRPr="00B065A8" w:rsidRDefault="00C545FB" w:rsidP="00C545FB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B065A8">
              <w:rPr>
                <w:rFonts w:eastAsia="Times New Roman" w:cstheme="minorHAnsi"/>
                <w:color w:val="000000"/>
                <w:sz w:val="24"/>
                <w:szCs w:val="24"/>
              </w:rPr>
              <w:t> No common pipe necessary in dual and triple heat pump systems allows for easier installation</w:t>
            </w:r>
          </w:p>
        </w:tc>
        <w:tc>
          <w:tcPr>
            <w:tcW w:w="2595" w:type="dxa"/>
          </w:tcPr>
          <w:p w:rsidR="00C545FB" w:rsidRPr="008A0170" w:rsidRDefault="00C545FB" w:rsidP="00C545FB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11"/>
        </w:trPr>
        <w:tc>
          <w:tcPr>
            <w:tcW w:w="876" w:type="dxa"/>
            <w:vAlign w:val="center"/>
          </w:tcPr>
          <w:p w:rsidR="00C545FB" w:rsidRPr="008A0170" w:rsidRDefault="00C545FB" w:rsidP="00C545FB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17</w:t>
            </w:r>
          </w:p>
        </w:tc>
        <w:tc>
          <w:tcPr>
            <w:tcW w:w="7020" w:type="dxa"/>
            <w:vAlign w:val="center"/>
          </w:tcPr>
          <w:p w:rsidR="00C545FB" w:rsidRPr="008A0170" w:rsidRDefault="00C545FB" w:rsidP="00C545FB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B065A8">
              <w:rPr>
                <w:rFonts w:eastAsia="Times New Roman" w:cstheme="minorHAnsi"/>
                <w:color w:val="000000"/>
                <w:sz w:val="24"/>
                <w:szCs w:val="24"/>
              </w:rPr>
              <w:t>Compact size footprint where space is a premium</w:t>
            </w:r>
          </w:p>
        </w:tc>
        <w:tc>
          <w:tcPr>
            <w:tcW w:w="2595" w:type="dxa"/>
          </w:tcPr>
          <w:p w:rsidR="00C545FB" w:rsidRPr="008A0170" w:rsidRDefault="00C545FB" w:rsidP="00C545FB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11"/>
        </w:trPr>
        <w:tc>
          <w:tcPr>
            <w:tcW w:w="876" w:type="dxa"/>
            <w:vAlign w:val="center"/>
          </w:tcPr>
          <w:p w:rsidR="00C545FB" w:rsidRPr="008A0170" w:rsidRDefault="00C545FB" w:rsidP="00C545FB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18</w:t>
            </w:r>
          </w:p>
        </w:tc>
        <w:tc>
          <w:tcPr>
            <w:tcW w:w="7020" w:type="dxa"/>
            <w:vAlign w:val="center"/>
          </w:tcPr>
          <w:p w:rsidR="00C545FB" w:rsidRPr="008A0170" w:rsidRDefault="00C545FB" w:rsidP="00C545FB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Max ambient temp.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: 52°C to -5</w:t>
            </w:r>
          </w:p>
        </w:tc>
        <w:tc>
          <w:tcPr>
            <w:tcW w:w="2595" w:type="dxa"/>
          </w:tcPr>
          <w:p w:rsidR="00C545FB" w:rsidRPr="008A0170" w:rsidRDefault="00C545FB" w:rsidP="00C545FB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20"/>
        </w:trPr>
        <w:tc>
          <w:tcPr>
            <w:tcW w:w="876" w:type="dxa"/>
            <w:vAlign w:val="center"/>
          </w:tcPr>
          <w:p w:rsidR="00C545FB" w:rsidRPr="008A0170" w:rsidRDefault="00C545FB" w:rsidP="00C545FB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19</w:t>
            </w:r>
          </w:p>
        </w:tc>
        <w:tc>
          <w:tcPr>
            <w:tcW w:w="7020" w:type="dxa"/>
            <w:vAlign w:val="center"/>
          </w:tcPr>
          <w:p w:rsidR="00C545FB" w:rsidRPr="001E6E38" w:rsidRDefault="00C545FB" w:rsidP="00C545FB">
            <w:pPr>
              <w:bidi w:val="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1E6E38">
              <w:rPr>
                <w:rFonts w:eastAsia="Times New Roman" w:cstheme="minorHAnsi"/>
                <w:color w:val="000000"/>
                <w:sz w:val="24"/>
                <w:szCs w:val="24"/>
              </w:rPr>
              <w:t>Submit Detail drawing brochure catalogue:</w:t>
            </w:r>
          </w:p>
        </w:tc>
        <w:tc>
          <w:tcPr>
            <w:tcW w:w="2595" w:type="dxa"/>
          </w:tcPr>
          <w:p w:rsidR="00C545FB" w:rsidRPr="008A0170" w:rsidRDefault="00C545FB" w:rsidP="00C545FB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20"/>
        </w:trPr>
        <w:tc>
          <w:tcPr>
            <w:tcW w:w="876" w:type="dxa"/>
            <w:vAlign w:val="center"/>
          </w:tcPr>
          <w:p w:rsidR="00C545FB" w:rsidRPr="008A0170" w:rsidRDefault="00C545FB" w:rsidP="00C545FB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20</w:t>
            </w:r>
          </w:p>
        </w:tc>
        <w:tc>
          <w:tcPr>
            <w:tcW w:w="7020" w:type="dxa"/>
            <w:vAlign w:val="center"/>
          </w:tcPr>
          <w:p w:rsidR="00C545FB" w:rsidRPr="001E6E38" w:rsidRDefault="00C545FB" w:rsidP="00C545FB">
            <w:pPr>
              <w:bidi w:val="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1E6E38">
              <w:rPr>
                <w:rFonts w:eastAsia="Times New Roman" w:cstheme="minorHAnsi"/>
                <w:color w:val="000000"/>
                <w:sz w:val="24"/>
                <w:szCs w:val="24"/>
              </w:rPr>
              <w:t>Certification of origin</w:t>
            </w:r>
          </w:p>
        </w:tc>
        <w:tc>
          <w:tcPr>
            <w:tcW w:w="2595" w:type="dxa"/>
          </w:tcPr>
          <w:p w:rsidR="00C545FB" w:rsidRPr="008A0170" w:rsidRDefault="00C545FB" w:rsidP="00C545FB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20"/>
        </w:trPr>
        <w:tc>
          <w:tcPr>
            <w:tcW w:w="876" w:type="dxa"/>
            <w:vAlign w:val="center"/>
          </w:tcPr>
          <w:p w:rsidR="00C545FB" w:rsidRPr="008A0170" w:rsidRDefault="00C545FB" w:rsidP="00C545FB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21</w:t>
            </w:r>
          </w:p>
        </w:tc>
        <w:tc>
          <w:tcPr>
            <w:tcW w:w="7020" w:type="dxa"/>
            <w:vAlign w:val="center"/>
          </w:tcPr>
          <w:p w:rsidR="00C545FB" w:rsidRPr="00CF3901" w:rsidRDefault="00C545FB" w:rsidP="00C545FB">
            <w:pPr>
              <w:bidi w:val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Manufacture: European or equivalent </w:t>
            </w:r>
          </w:p>
        </w:tc>
        <w:tc>
          <w:tcPr>
            <w:tcW w:w="2595" w:type="dxa"/>
          </w:tcPr>
          <w:p w:rsidR="00C545FB" w:rsidRPr="008A0170" w:rsidRDefault="00C545FB" w:rsidP="00C545FB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20"/>
        </w:trPr>
        <w:tc>
          <w:tcPr>
            <w:tcW w:w="876" w:type="dxa"/>
            <w:vAlign w:val="center"/>
          </w:tcPr>
          <w:p w:rsidR="00C545FB" w:rsidRPr="008A0170" w:rsidRDefault="00C545FB" w:rsidP="00C545FB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22</w:t>
            </w:r>
          </w:p>
        </w:tc>
        <w:tc>
          <w:tcPr>
            <w:tcW w:w="7020" w:type="dxa"/>
            <w:vAlign w:val="center"/>
          </w:tcPr>
          <w:p w:rsidR="00C545FB" w:rsidRDefault="00C545FB" w:rsidP="00C545FB">
            <w:pPr>
              <w:bidi w:val="0"/>
              <w:rPr>
                <w:rFonts w:eastAsia="Times New Roman" w:cstheme="minorHAnsi"/>
                <w:rtl/>
              </w:rPr>
            </w:pPr>
            <w:r w:rsidRPr="00B065A8">
              <w:rPr>
                <w:rFonts w:eastAsia="Times New Roman" w:cstheme="minorHAnsi"/>
                <w:color w:val="000000"/>
                <w:sz w:val="24"/>
                <w:szCs w:val="24"/>
              </w:rPr>
              <w:t>AHRI 1230 certified</w:t>
            </w:r>
          </w:p>
        </w:tc>
        <w:tc>
          <w:tcPr>
            <w:tcW w:w="2595" w:type="dxa"/>
          </w:tcPr>
          <w:p w:rsidR="00C545FB" w:rsidRPr="008A0170" w:rsidRDefault="00C545FB" w:rsidP="00C545FB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20"/>
        </w:trPr>
        <w:tc>
          <w:tcPr>
            <w:tcW w:w="876" w:type="dxa"/>
            <w:vAlign w:val="center"/>
          </w:tcPr>
          <w:p w:rsidR="00C545FB" w:rsidRDefault="00C545FB" w:rsidP="00C545FB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23</w:t>
            </w:r>
          </w:p>
        </w:tc>
        <w:tc>
          <w:tcPr>
            <w:tcW w:w="7020" w:type="dxa"/>
            <w:vAlign w:val="center"/>
          </w:tcPr>
          <w:p w:rsidR="00C545FB" w:rsidRPr="00B065A8" w:rsidRDefault="00C545FB" w:rsidP="00C545FB">
            <w:pPr>
              <w:bidi w:val="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Multi compressors </w:t>
            </w:r>
          </w:p>
        </w:tc>
        <w:tc>
          <w:tcPr>
            <w:tcW w:w="2595" w:type="dxa"/>
          </w:tcPr>
          <w:p w:rsidR="00C545FB" w:rsidRPr="008A0170" w:rsidRDefault="00C545FB" w:rsidP="00C545FB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C545FB" w:rsidRPr="008A0170" w:rsidTr="00961A99">
        <w:trPr>
          <w:trHeight w:val="220"/>
        </w:trPr>
        <w:tc>
          <w:tcPr>
            <w:tcW w:w="876" w:type="dxa"/>
            <w:vAlign w:val="center"/>
          </w:tcPr>
          <w:p w:rsidR="00C545FB" w:rsidRDefault="00C545FB" w:rsidP="00C545FB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24</w:t>
            </w:r>
          </w:p>
        </w:tc>
        <w:tc>
          <w:tcPr>
            <w:tcW w:w="7020" w:type="dxa"/>
            <w:vAlign w:val="center"/>
          </w:tcPr>
          <w:p w:rsidR="00C545FB" w:rsidRPr="00B065A8" w:rsidRDefault="00C545FB" w:rsidP="00C545FB">
            <w:pPr>
              <w:bidi w:val="0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2595" w:type="dxa"/>
          </w:tcPr>
          <w:p w:rsidR="00C545FB" w:rsidRPr="008A0170" w:rsidRDefault="00C545FB" w:rsidP="00C545FB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</w:tbl>
    <w:p w:rsidR="00C545FB" w:rsidRDefault="00C545FB" w:rsidP="00C545FB">
      <w:pPr>
        <w:bidi w:val="0"/>
        <w:spacing w:line="240" w:lineRule="auto"/>
        <w:rPr>
          <w:rFonts w:cs="TT1AEt00"/>
          <w:b/>
          <w:bCs/>
          <w:sz w:val="28"/>
          <w:szCs w:val="28"/>
        </w:rPr>
      </w:pPr>
    </w:p>
    <w:p w:rsidR="00BA4950" w:rsidRPr="00AB4BF1" w:rsidRDefault="00D80013" w:rsidP="00C545FB">
      <w:pPr>
        <w:widowControl w:val="0"/>
        <w:spacing w:before="70" w:after="0" w:line="240" w:lineRule="auto"/>
        <w:jc w:val="right"/>
        <w:rPr>
          <w:rFonts w:eastAsia="Calibri" w:cstheme="minorHAnsi"/>
          <w:b/>
          <w:bCs/>
          <w:rtl/>
        </w:rPr>
      </w:pPr>
      <w:r>
        <w:rPr>
          <w:rFonts w:eastAsia="Calibri" w:cstheme="minorHAnsi"/>
          <w:b/>
          <w:bCs/>
        </w:rPr>
        <w:t xml:space="preserve">Item 2.1, </w:t>
      </w:r>
      <w:r w:rsidR="00BA4950" w:rsidRPr="00AB4BF1">
        <w:rPr>
          <w:rFonts w:eastAsia="Calibri" w:cstheme="minorHAnsi"/>
          <w:b/>
          <w:bCs/>
        </w:rPr>
        <w:t>Section Mechanical works</w:t>
      </w:r>
      <w:r w:rsidR="00BA4950">
        <w:rPr>
          <w:rFonts w:eastAsia="Calibri" w:cstheme="minorHAnsi"/>
          <w:b/>
          <w:bCs/>
        </w:rPr>
        <w:t>, 2</w:t>
      </w:r>
      <w:r w:rsidR="00BA4950" w:rsidRPr="00AB4BF1">
        <w:rPr>
          <w:rFonts w:eastAsia="Calibri" w:cstheme="minorHAnsi"/>
          <w:b/>
          <w:bCs/>
        </w:rPr>
        <w:t xml:space="preserve"> tons </w:t>
      </w:r>
      <w:r w:rsidR="00C545FB">
        <w:rPr>
          <w:rFonts w:eastAsia="Calibri" w:cstheme="minorHAnsi"/>
          <w:b/>
          <w:bCs/>
        </w:rPr>
        <w:t>cassette</w:t>
      </w:r>
      <w:r w:rsidR="00BA4950">
        <w:rPr>
          <w:rFonts w:eastAsia="Calibri" w:cstheme="minorHAnsi"/>
          <w:b/>
          <w:bCs/>
        </w:rPr>
        <w:t xml:space="preserve"> type</w:t>
      </w:r>
      <w:r w:rsidR="00BA4950" w:rsidRPr="00AB4BF1">
        <w:rPr>
          <w:rFonts w:eastAsia="Calibri" w:cstheme="minorHAnsi"/>
          <w:b/>
          <w:bCs/>
        </w:rPr>
        <w:t xml:space="preserve"> AC unit</w:t>
      </w:r>
    </w:p>
    <w:tbl>
      <w:tblPr>
        <w:tblStyle w:val="TableGrid"/>
        <w:tblW w:w="10506" w:type="dxa"/>
        <w:tblInd w:w="-318" w:type="dxa"/>
        <w:tblLook w:val="04A0" w:firstRow="1" w:lastRow="0" w:firstColumn="1" w:lastColumn="0" w:noHBand="0" w:noVBand="1"/>
      </w:tblPr>
      <w:tblGrid>
        <w:gridCol w:w="876"/>
        <w:gridCol w:w="7020"/>
        <w:gridCol w:w="2610"/>
      </w:tblGrid>
      <w:tr w:rsidR="00961A99" w:rsidRPr="008A0170" w:rsidTr="00961A99">
        <w:trPr>
          <w:trHeight w:val="431"/>
        </w:trPr>
        <w:tc>
          <w:tcPr>
            <w:tcW w:w="876" w:type="dxa"/>
          </w:tcPr>
          <w:p w:rsidR="00961A99" w:rsidRPr="00961A99" w:rsidRDefault="00961A99" w:rsidP="00961A99">
            <w:pPr>
              <w:bidi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61A99">
              <w:rPr>
                <w:rFonts w:eastAsia="Calibri" w:cstheme="minorHAnsi"/>
                <w:b/>
                <w:color w:val="000000"/>
                <w:sz w:val="24"/>
                <w:szCs w:val="24"/>
              </w:rPr>
              <w:t>No.</w:t>
            </w:r>
          </w:p>
        </w:tc>
        <w:tc>
          <w:tcPr>
            <w:tcW w:w="7020" w:type="dxa"/>
          </w:tcPr>
          <w:p w:rsidR="00961A99" w:rsidRPr="00961A99" w:rsidRDefault="00961A99" w:rsidP="00961A99">
            <w:pPr>
              <w:bidi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61A99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Required specifications</w:t>
            </w:r>
          </w:p>
        </w:tc>
        <w:tc>
          <w:tcPr>
            <w:tcW w:w="2610" w:type="dxa"/>
            <w:vAlign w:val="center"/>
          </w:tcPr>
          <w:p w:rsidR="00961A99" w:rsidRPr="00961A99" w:rsidRDefault="00961A99" w:rsidP="00961A99">
            <w:pPr>
              <w:bidi w:val="0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961A99">
              <w:rPr>
                <w:rFonts w:eastAsia="Calibri" w:cstheme="minorHAnsi"/>
                <w:b/>
                <w:color w:val="000000"/>
                <w:sz w:val="24"/>
                <w:szCs w:val="24"/>
              </w:rPr>
              <w:t>Offered specification</w:t>
            </w:r>
          </w:p>
        </w:tc>
      </w:tr>
      <w:tr w:rsidR="00BA4950" w:rsidRPr="008A0170" w:rsidTr="00961A99">
        <w:trPr>
          <w:trHeight w:val="211"/>
        </w:trPr>
        <w:tc>
          <w:tcPr>
            <w:tcW w:w="876" w:type="dxa"/>
            <w:vAlign w:val="center"/>
          </w:tcPr>
          <w:p w:rsidR="00BA4950" w:rsidRPr="008A0170" w:rsidRDefault="00BA4950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20" w:type="dxa"/>
            <w:vAlign w:val="center"/>
          </w:tcPr>
          <w:p w:rsidR="00BA4950" w:rsidRPr="008A0170" w:rsidRDefault="00BA4950" w:rsidP="00C545FB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A-C split unit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</w:t>
            </w:r>
            <w:r w:rsidR="00C545FB">
              <w:rPr>
                <w:rFonts w:eastAsia="Calibri" w:cstheme="minorHAnsi"/>
                <w:b/>
                <w:bCs/>
              </w:rPr>
              <w:t xml:space="preserve">cassette 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2610" w:type="dxa"/>
          </w:tcPr>
          <w:p w:rsidR="00BA4950" w:rsidRPr="008A0170" w:rsidRDefault="00BA4950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A4950" w:rsidRPr="008A0170" w:rsidTr="00961A99">
        <w:trPr>
          <w:trHeight w:val="211"/>
        </w:trPr>
        <w:tc>
          <w:tcPr>
            <w:tcW w:w="876" w:type="dxa"/>
            <w:vAlign w:val="center"/>
          </w:tcPr>
          <w:p w:rsidR="00BA4950" w:rsidRPr="008A0170" w:rsidRDefault="00BA4950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020" w:type="dxa"/>
            <w:vAlign w:val="center"/>
          </w:tcPr>
          <w:p w:rsidR="00BA4950" w:rsidRPr="008A0170" w:rsidRDefault="00BA4950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Make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Original manufacturer</w:t>
            </w:r>
          </w:p>
        </w:tc>
        <w:tc>
          <w:tcPr>
            <w:tcW w:w="2610" w:type="dxa"/>
          </w:tcPr>
          <w:p w:rsidR="00BA4950" w:rsidRPr="008A0170" w:rsidRDefault="00BA4950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A4950" w:rsidRPr="008A0170" w:rsidTr="00961A99">
        <w:trPr>
          <w:trHeight w:val="431"/>
        </w:trPr>
        <w:tc>
          <w:tcPr>
            <w:tcW w:w="876" w:type="dxa"/>
            <w:vAlign w:val="center"/>
          </w:tcPr>
          <w:p w:rsidR="00BA4950" w:rsidRPr="008A0170" w:rsidRDefault="00BA4950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020" w:type="dxa"/>
            <w:vAlign w:val="center"/>
          </w:tcPr>
          <w:p w:rsidR="00BA4950" w:rsidRPr="008A0170" w:rsidRDefault="00BA4950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Brand Name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</w:t>
            </w:r>
          </w:p>
        </w:tc>
        <w:tc>
          <w:tcPr>
            <w:tcW w:w="2610" w:type="dxa"/>
          </w:tcPr>
          <w:p w:rsidR="00BA4950" w:rsidRPr="008A0170" w:rsidRDefault="00BA4950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A4950" w:rsidRPr="008A0170" w:rsidTr="00961A99">
        <w:trPr>
          <w:trHeight w:val="211"/>
        </w:trPr>
        <w:tc>
          <w:tcPr>
            <w:tcW w:w="876" w:type="dxa"/>
            <w:vAlign w:val="center"/>
          </w:tcPr>
          <w:p w:rsidR="00BA4950" w:rsidRPr="008A0170" w:rsidRDefault="00BA4950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020" w:type="dxa"/>
            <w:vAlign w:val="center"/>
          </w:tcPr>
          <w:p w:rsidR="00BA4950" w:rsidRPr="008A0170" w:rsidRDefault="00BA4950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Tonnage Range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: 2  tons</w:t>
            </w:r>
          </w:p>
        </w:tc>
        <w:tc>
          <w:tcPr>
            <w:tcW w:w="2610" w:type="dxa"/>
          </w:tcPr>
          <w:p w:rsidR="00BA4950" w:rsidRPr="008A0170" w:rsidRDefault="00BA4950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A4950" w:rsidRPr="008A0170" w:rsidTr="00961A99">
        <w:trPr>
          <w:trHeight w:val="220"/>
        </w:trPr>
        <w:tc>
          <w:tcPr>
            <w:tcW w:w="876" w:type="dxa"/>
            <w:vAlign w:val="center"/>
          </w:tcPr>
          <w:p w:rsidR="00BA4950" w:rsidRPr="008A0170" w:rsidRDefault="00BA4950" w:rsidP="00750990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lastRenderedPageBreak/>
              <w:t>5</w:t>
            </w:r>
          </w:p>
        </w:tc>
        <w:tc>
          <w:tcPr>
            <w:tcW w:w="7020" w:type="dxa"/>
            <w:vAlign w:val="center"/>
          </w:tcPr>
          <w:p w:rsidR="00BA4950" w:rsidRPr="008A0170" w:rsidRDefault="00BA4950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Power Supply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: 1PH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/50HZ</w:t>
            </w:r>
          </w:p>
        </w:tc>
        <w:tc>
          <w:tcPr>
            <w:tcW w:w="2610" w:type="dxa"/>
          </w:tcPr>
          <w:p w:rsidR="00BA4950" w:rsidRPr="008A0170" w:rsidRDefault="00BA4950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A4950" w:rsidRPr="008A0170" w:rsidTr="00961A99">
        <w:trPr>
          <w:trHeight w:val="211"/>
        </w:trPr>
        <w:tc>
          <w:tcPr>
            <w:tcW w:w="876" w:type="dxa"/>
            <w:vAlign w:val="center"/>
          </w:tcPr>
          <w:p w:rsidR="00BA4950" w:rsidRPr="008A0170" w:rsidRDefault="00BA4950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020" w:type="dxa"/>
            <w:vAlign w:val="center"/>
          </w:tcPr>
          <w:p w:rsidR="00BA4950" w:rsidRPr="008A0170" w:rsidRDefault="00BA4950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Compressor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DC 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Inverter  </w:t>
            </w:r>
          </w:p>
        </w:tc>
        <w:tc>
          <w:tcPr>
            <w:tcW w:w="2610" w:type="dxa"/>
          </w:tcPr>
          <w:p w:rsidR="00BA4950" w:rsidRPr="008A0170" w:rsidRDefault="00BA4950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A4950" w:rsidRPr="008A0170" w:rsidTr="00961A99">
        <w:trPr>
          <w:trHeight w:val="211"/>
        </w:trPr>
        <w:tc>
          <w:tcPr>
            <w:tcW w:w="876" w:type="dxa"/>
            <w:vAlign w:val="center"/>
          </w:tcPr>
          <w:p w:rsidR="00BA4950" w:rsidRPr="008A0170" w:rsidRDefault="00BA4950" w:rsidP="00750990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7020" w:type="dxa"/>
            <w:vAlign w:val="center"/>
          </w:tcPr>
          <w:p w:rsidR="00BA4950" w:rsidRPr="008A0170" w:rsidRDefault="00BA4950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Refrigerant Gas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R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410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A</w:t>
            </w:r>
          </w:p>
        </w:tc>
        <w:tc>
          <w:tcPr>
            <w:tcW w:w="2610" w:type="dxa"/>
          </w:tcPr>
          <w:p w:rsidR="00BA4950" w:rsidRPr="008A0170" w:rsidRDefault="00BA4950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A4950" w:rsidRPr="008A0170" w:rsidTr="00961A99">
        <w:trPr>
          <w:trHeight w:val="211"/>
        </w:trPr>
        <w:tc>
          <w:tcPr>
            <w:tcW w:w="876" w:type="dxa"/>
            <w:vAlign w:val="center"/>
          </w:tcPr>
          <w:p w:rsidR="00BA4950" w:rsidRPr="008A0170" w:rsidRDefault="00BA4950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020" w:type="dxa"/>
            <w:vAlign w:val="center"/>
          </w:tcPr>
          <w:p w:rsidR="00BA4950" w:rsidRPr="008A0170" w:rsidRDefault="00BA4950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Cooling Capacity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:  24000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BTUH</w:t>
            </w:r>
          </w:p>
        </w:tc>
        <w:tc>
          <w:tcPr>
            <w:tcW w:w="2610" w:type="dxa"/>
          </w:tcPr>
          <w:p w:rsidR="00BA4950" w:rsidRPr="008A0170" w:rsidRDefault="00BA4950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A4950" w:rsidRPr="008A0170" w:rsidTr="00961A99">
        <w:trPr>
          <w:trHeight w:val="431"/>
        </w:trPr>
        <w:tc>
          <w:tcPr>
            <w:tcW w:w="876" w:type="dxa"/>
            <w:vAlign w:val="center"/>
          </w:tcPr>
          <w:p w:rsidR="00BA4950" w:rsidRPr="008A0170" w:rsidRDefault="00BA4950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020" w:type="dxa"/>
            <w:vAlign w:val="center"/>
          </w:tcPr>
          <w:p w:rsidR="00BA4950" w:rsidRPr="008A0170" w:rsidRDefault="00BA4950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Filter Type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Micro dust protection filter washable</w:t>
            </w:r>
          </w:p>
        </w:tc>
        <w:tc>
          <w:tcPr>
            <w:tcW w:w="2610" w:type="dxa"/>
          </w:tcPr>
          <w:p w:rsidR="00BA4950" w:rsidRPr="008A0170" w:rsidRDefault="00BA4950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A4950" w:rsidRPr="008A0170" w:rsidTr="00961A99">
        <w:trPr>
          <w:trHeight w:val="211"/>
        </w:trPr>
        <w:tc>
          <w:tcPr>
            <w:tcW w:w="876" w:type="dxa"/>
            <w:vAlign w:val="center"/>
          </w:tcPr>
          <w:p w:rsidR="00BA4950" w:rsidRPr="008A0170" w:rsidRDefault="00BA4950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020" w:type="dxa"/>
            <w:vAlign w:val="center"/>
          </w:tcPr>
          <w:p w:rsidR="00BA4950" w:rsidRPr="008A0170" w:rsidRDefault="00BA4950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Starting current: 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s per manufactured</w:t>
            </w:r>
          </w:p>
        </w:tc>
        <w:tc>
          <w:tcPr>
            <w:tcW w:w="2610" w:type="dxa"/>
          </w:tcPr>
          <w:p w:rsidR="00BA4950" w:rsidRPr="008A0170" w:rsidRDefault="00BA4950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A4950" w:rsidRPr="008A0170" w:rsidTr="00961A99">
        <w:trPr>
          <w:trHeight w:val="220"/>
        </w:trPr>
        <w:tc>
          <w:tcPr>
            <w:tcW w:w="876" w:type="dxa"/>
            <w:vAlign w:val="center"/>
          </w:tcPr>
          <w:p w:rsidR="00BA4950" w:rsidRPr="008A0170" w:rsidRDefault="00BA4950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020" w:type="dxa"/>
            <w:vAlign w:val="center"/>
          </w:tcPr>
          <w:p w:rsidR="00BA4950" w:rsidRPr="008A0170" w:rsidRDefault="00BA4950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Running current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: as per manufactured</w:t>
            </w:r>
          </w:p>
        </w:tc>
        <w:tc>
          <w:tcPr>
            <w:tcW w:w="2610" w:type="dxa"/>
          </w:tcPr>
          <w:p w:rsidR="00BA4950" w:rsidRPr="008A0170" w:rsidRDefault="00BA4950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A4950" w:rsidRPr="008A0170" w:rsidTr="00961A99">
        <w:trPr>
          <w:trHeight w:val="211"/>
        </w:trPr>
        <w:tc>
          <w:tcPr>
            <w:tcW w:w="876" w:type="dxa"/>
            <w:vAlign w:val="center"/>
          </w:tcPr>
          <w:p w:rsidR="00BA4950" w:rsidRPr="008A0170" w:rsidRDefault="00BA4950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020" w:type="dxa"/>
            <w:vAlign w:val="bottom"/>
          </w:tcPr>
          <w:p w:rsidR="00BA4950" w:rsidRPr="008A0170" w:rsidRDefault="00BA4950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Remote Control</w:t>
            </w:r>
          </w:p>
        </w:tc>
        <w:tc>
          <w:tcPr>
            <w:tcW w:w="2610" w:type="dxa"/>
          </w:tcPr>
          <w:p w:rsidR="00BA4950" w:rsidRPr="008A0170" w:rsidRDefault="00BA4950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A4950" w:rsidRPr="008A0170" w:rsidTr="00961A99">
        <w:trPr>
          <w:trHeight w:val="211"/>
        </w:trPr>
        <w:tc>
          <w:tcPr>
            <w:tcW w:w="876" w:type="dxa"/>
            <w:vAlign w:val="center"/>
          </w:tcPr>
          <w:p w:rsidR="00BA4950" w:rsidRPr="008A0170" w:rsidRDefault="00BA4950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020" w:type="dxa"/>
            <w:vAlign w:val="center"/>
          </w:tcPr>
          <w:p w:rsidR="00BA4950" w:rsidRPr="008A0170" w:rsidRDefault="00BA4950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Max ambient temp.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: 52°C to -5</w:t>
            </w:r>
          </w:p>
        </w:tc>
        <w:tc>
          <w:tcPr>
            <w:tcW w:w="2610" w:type="dxa"/>
          </w:tcPr>
          <w:p w:rsidR="00BA4950" w:rsidRPr="008A0170" w:rsidRDefault="00BA4950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A4950" w:rsidRPr="008A0170" w:rsidTr="00961A99">
        <w:trPr>
          <w:trHeight w:val="211"/>
        </w:trPr>
        <w:tc>
          <w:tcPr>
            <w:tcW w:w="876" w:type="dxa"/>
            <w:vAlign w:val="center"/>
          </w:tcPr>
          <w:p w:rsidR="00BA4950" w:rsidRPr="008A0170" w:rsidRDefault="00BA4950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020" w:type="dxa"/>
            <w:vAlign w:val="center"/>
          </w:tcPr>
          <w:p w:rsidR="00BA4950" w:rsidRPr="001E6E38" w:rsidRDefault="00BA4950" w:rsidP="00750990">
            <w:pPr>
              <w:bidi w:val="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1E6E38">
              <w:rPr>
                <w:rFonts w:eastAsia="Times New Roman" w:cstheme="minorHAnsi"/>
                <w:color w:val="000000"/>
                <w:sz w:val="24"/>
                <w:szCs w:val="24"/>
              </w:rPr>
              <w:t>Submit Detail drawing brochure catalogue:</w:t>
            </w:r>
          </w:p>
        </w:tc>
        <w:tc>
          <w:tcPr>
            <w:tcW w:w="2610" w:type="dxa"/>
          </w:tcPr>
          <w:p w:rsidR="00BA4950" w:rsidRPr="008A0170" w:rsidRDefault="00BA4950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A4950" w:rsidRPr="008A0170" w:rsidTr="00961A99">
        <w:trPr>
          <w:trHeight w:val="220"/>
        </w:trPr>
        <w:tc>
          <w:tcPr>
            <w:tcW w:w="876" w:type="dxa"/>
            <w:vAlign w:val="center"/>
          </w:tcPr>
          <w:p w:rsidR="00BA4950" w:rsidRPr="008A0170" w:rsidRDefault="00BA4950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  <w:rtl/>
              </w:rPr>
              <w:t>15</w:t>
            </w:r>
          </w:p>
        </w:tc>
        <w:tc>
          <w:tcPr>
            <w:tcW w:w="7020" w:type="dxa"/>
            <w:vAlign w:val="center"/>
          </w:tcPr>
          <w:p w:rsidR="00BA4950" w:rsidRPr="001E6E38" w:rsidRDefault="00BA4950" w:rsidP="00750990">
            <w:pPr>
              <w:bidi w:val="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1E6E38">
              <w:rPr>
                <w:rFonts w:eastAsia="Times New Roman" w:cstheme="minorHAnsi"/>
                <w:color w:val="000000"/>
                <w:sz w:val="24"/>
                <w:szCs w:val="24"/>
              </w:rPr>
              <w:t>Certification of origin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(CE, ISO 9001 or equivalent )</w:t>
            </w:r>
          </w:p>
        </w:tc>
        <w:tc>
          <w:tcPr>
            <w:tcW w:w="2610" w:type="dxa"/>
          </w:tcPr>
          <w:p w:rsidR="00BA4950" w:rsidRPr="008A0170" w:rsidRDefault="00BA4950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A4950" w:rsidRPr="008A0170" w:rsidTr="00961A99">
        <w:trPr>
          <w:trHeight w:val="220"/>
        </w:trPr>
        <w:tc>
          <w:tcPr>
            <w:tcW w:w="876" w:type="dxa"/>
            <w:vAlign w:val="center"/>
          </w:tcPr>
          <w:p w:rsidR="00BA4950" w:rsidRPr="008A0170" w:rsidRDefault="00BA4950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16</w:t>
            </w:r>
          </w:p>
        </w:tc>
        <w:tc>
          <w:tcPr>
            <w:tcW w:w="7020" w:type="dxa"/>
            <w:vAlign w:val="center"/>
          </w:tcPr>
          <w:p w:rsidR="00BA4950" w:rsidRPr="00CF3901" w:rsidRDefault="00BA4950" w:rsidP="00750990">
            <w:pPr>
              <w:bidi w:val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Manufacture: European or equivalent </w:t>
            </w:r>
          </w:p>
        </w:tc>
        <w:tc>
          <w:tcPr>
            <w:tcW w:w="2610" w:type="dxa"/>
          </w:tcPr>
          <w:p w:rsidR="00BA4950" w:rsidRPr="008A0170" w:rsidRDefault="00BA4950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</w:tbl>
    <w:p w:rsidR="005634B2" w:rsidRDefault="005634B2" w:rsidP="005634B2">
      <w:pPr>
        <w:autoSpaceDE w:val="0"/>
        <w:autoSpaceDN w:val="0"/>
        <w:bidi w:val="0"/>
        <w:adjustRightInd w:val="0"/>
        <w:spacing w:after="0" w:line="240" w:lineRule="auto"/>
        <w:rPr>
          <w:rFonts w:cs="TT1AEt00"/>
          <w:b/>
          <w:bCs/>
          <w:sz w:val="28"/>
          <w:szCs w:val="28"/>
        </w:rPr>
      </w:pPr>
    </w:p>
    <w:p w:rsidR="00BB157C" w:rsidRPr="00AB4BF1" w:rsidRDefault="00D80013" w:rsidP="00BB157C">
      <w:pPr>
        <w:widowControl w:val="0"/>
        <w:spacing w:before="70" w:after="0" w:line="240" w:lineRule="auto"/>
        <w:jc w:val="right"/>
        <w:rPr>
          <w:rFonts w:eastAsia="Calibri" w:cstheme="minorHAnsi"/>
          <w:b/>
          <w:bCs/>
          <w:rtl/>
        </w:rPr>
      </w:pPr>
      <w:r>
        <w:rPr>
          <w:rFonts w:eastAsia="Calibri" w:cstheme="minorHAnsi"/>
          <w:b/>
          <w:bCs/>
        </w:rPr>
        <w:t xml:space="preserve">   Item 2.2, </w:t>
      </w:r>
      <w:r w:rsidR="00BB157C" w:rsidRPr="00AB4BF1">
        <w:rPr>
          <w:rFonts w:eastAsia="Calibri" w:cstheme="minorHAnsi"/>
          <w:b/>
          <w:bCs/>
        </w:rPr>
        <w:t>Section Mechanical works</w:t>
      </w:r>
      <w:r w:rsidR="00BB157C">
        <w:rPr>
          <w:rFonts w:eastAsia="Calibri" w:cstheme="minorHAnsi"/>
          <w:b/>
          <w:bCs/>
        </w:rPr>
        <w:t>, 4</w:t>
      </w:r>
      <w:r w:rsidR="00BB157C" w:rsidRPr="00AB4BF1">
        <w:rPr>
          <w:rFonts w:eastAsia="Calibri" w:cstheme="minorHAnsi"/>
          <w:b/>
          <w:bCs/>
        </w:rPr>
        <w:t xml:space="preserve"> tons </w:t>
      </w:r>
      <w:r w:rsidR="00BB157C">
        <w:rPr>
          <w:rFonts w:eastAsia="Calibri" w:cstheme="minorHAnsi"/>
          <w:b/>
          <w:bCs/>
        </w:rPr>
        <w:t>Vertical type</w:t>
      </w:r>
      <w:r>
        <w:rPr>
          <w:rFonts w:eastAsia="Calibri" w:cstheme="minorHAnsi"/>
          <w:b/>
          <w:bCs/>
        </w:rPr>
        <w:t xml:space="preserve"> AC unit</w:t>
      </w:r>
    </w:p>
    <w:tbl>
      <w:tblPr>
        <w:tblStyle w:val="TableGrid"/>
        <w:tblW w:w="0" w:type="auto"/>
        <w:tblInd w:w="-318" w:type="dxa"/>
        <w:tblLook w:val="04A0" w:firstRow="1" w:lastRow="0" w:firstColumn="1" w:lastColumn="0" w:noHBand="0" w:noVBand="1"/>
      </w:tblPr>
      <w:tblGrid>
        <w:gridCol w:w="876"/>
        <w:gridCol w:w="7020"/>
        <w:gridCol w:w="2595"/>
      </w:tblGrid>
      <w:tr w:rsidR="00961A99" w:rsidRPr="008A0170" w:rsidTr="00961A99">
        <w:trPr>
          <w:trHeight w:val="431"/>
        </w:trPr>
        <w:tc>
          <w:tcPr>
            <w:tcW w:w="876" w:type="dxa"/>
          </w:tcPr>
          <w:p w:rsidR="00961A99" w:rsidRPr="00961A99" w:rsidRDefault="00961A99" w:rsidP="00961A99">
            <w:pPr>
              <w:bidi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61A99">
              <w:rPr>
                <w:rFonts w:eastAsia="Calibri" w:cstheme="minorHAnsi"/>
                <w:b/>
                <w:color w:val="000000"/>
                <w:sz w:val="24"/>
                <w:szCs w:val="24"/>
              </w:rPr>
              <w:t>No.</w:t>
            </w:r>
          </w:p>
        </w:tc>
        <w:tc>
          <w:tcPr>
            <w:tcW w:w="7020" w:type="dxa"/>
          </w:tcPr>
          <w:p w:rsidR="00961A99" w:rsidRPr="00961A99" w:rsidRDefault="00961A99" w:rsidP="00961A99">
            <w:pPr>
              <w:bidi w:val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61A99">
              <w:rPr>
                <w:rFonts w:eastAsia="Times New Roman" w:cstheme="minorHAnsi"/>
                <w:b/>
                <w:color w:val="000000"/>
                <w:sz w:val="24"/>
                <w:szCs w:val="24"/>
              </w:rPr>
              <w:t>Required specifications</w:t>
            </w:r>
          </w:p>
        </w:tc>
        <w:tc>
          <w:tcPr>
            <w:tcW w:w="2595" w:type="dxa"/>
            <w:vAlign w:val="center"/>
          </w:tcPr>
          <w:p w:rsidR="00961A99" w:rsidRPr="00961A99" w:rsidRDefault="00961A99" w:rsidP="00961A99">
            <w:pPr>
              <w:bidi w:val="0"/>
              <w:jc w:val="center"/>
              <w:rPr>
                <w:rFonts w:eastAsia="Times New Roman" w:cstheme="minorHAnsi"/>
                <w:b/>
                <w:color w:val="000000"/>
                <w:sz w:val="24"/>
                <w:szCs w:val="24"/>
              </w:rPr>
            </w:pPr>
            <w:r w:rsidRPr="00961A99">
              <w:rPr>
                <w:rFonts w:eastAsia="Calibri" w:cstheme="minorHAnsi"/>
                <w:b/>
                <w:color w:val="000000"/>
                <w:sz w:val="24"/>
                <w:szCs w:val="24"/>
              </w:rPr>
              <w:t>Offered specification</w:t>
            </w:r>
          </w:p>
        </w:tc>
      </w:tr>
      <w:tr w:rsidR="00BB157C" w:rsidRPr="008A0170" w:rsidTr="00961A99">
        <w:trPr>
          <w:trHeight w:val="211"/>
        </w:trPr>
        <w:tc>
          <w:tcPr>
            <w:tcW w:w="876" w:type="dxa"/>
            <w:vAlign w:val="center"/>
          </w:tcPr>
          <w:p w:rsidR="00BB157C" w:rsidRPr="008A0170" w:rsidRDefault="00BB157C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20" w:type="dxa"/>
            <w:vAlign w:val="center"/>
          </w:tcPr>
          <w:p w:rsidR="00BB157C" w:rsidRPr="008A0170" w:rsidRDefault="00BB157C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A-C split unit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: vertical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Type</w:t>
            </w:r>
          </w:p>
        </w:tc>
        <w:tc>
          <w:tcPr>
            <w:tcW w:w="2595" w:type="dxa"/>
          </w:tcPr>
          <w:p w:rsidR="00BB157C" w:rsidRPr="008A0170" w:rsidRDefault="00BB157C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B157C" w:rsidRPr="008A0170" w:rsidTr="00961A99">
        <w:trPr>
          <w:trHeight w:val="211"/>
        </w:trPr>
        <w:tc>
          <w:tcPr>
            <w:tcW w:w="876" w:type="dxa"/>
            <w:vAlign w:val="center"/>
          </w:tcPr>
          <w:p w:rsidR="00BB157C" w:rsidRPr="008A0170" w:rsidRDefault="00BB157C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020" w:type="dxa"/>
            <w:vAlign w:val="center"/>
          </w:tcPr>
          <w:p w:rsidR="00BB157C" w:rsidRPr="008A0170" w:rsidRDefault="00BB157C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Make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Original manufacturer</w:t>
            </w:r>
          </w:p>
        </w:tc>
        <w:tc>
          <w:tcPr>
            <w:tcW w:w="2595" w:type="dxa"/>
          </w:tcPr>
          <w:p w:rsidR="00BB157C" w:rsidRPr="008A0170" w:rsidRDefault="00BB157C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B157C" w:rsidRPr="008A0170" w:rsidTr="00961A99">
        <w:trPr>
          <w:trHeight w:val="431"/>
        </w:trPr>
        <w:tc>
          <w:tcPr>
            <w:tcW w:w="876" w:type="dxa"/>
            <w:vAlign w:val="center"/>
          </w:tcPr>
          <w:p w:rsidR="00BB157C" w:rsidRPr="008A0170" w:rsidRDefault="00BB157C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020" w:type="dxa"/>
            <w:vAlign w:val="center"/>
          </w:tcPr>
          <w:p w:rsidR="00BB157C" w:rsidRPr="008A0170" w:rsidRDefault="00BB157C" w:rsidP="002960D9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Brand Name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</w:t>
            </w:r>
          </w:p>
        </w:tc>
        <w:tc>
          <w:tcPr>
            <w:tcW w:w="2595" w:type="dxa"/>
          </w:tcPr>
          <w:p w:rsidR="00BB157C" w:rsidRPr="008A0170" w:rsidRDefault="00BB157C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B157C" w:rsidRPr="008A0170" w:rsidTr="00961A99">
        <w:trPr>
          <w:trHeight w:val="211"/>
        </w:trPr>
        <w:tc>
          <w:tcPr>
            <w:tcW w:w="876" w:type="dxa"/>
            <w:vAlign w:val="center"/>
          </w:tcPr>
          <w:p w:rsidR="00BB157C" w:rsidRPr="008A0170" w:rsidRDefault="00BB157C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020" w:type="dxa"/>
            <w:vAlign w:val="center"/>
          </w:tcPr>
          <w:p w:rsidR="00BB157C" w:rsidRPr="008A0170" w:rsidRDefault="00BB157C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Tonnage Range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: 4 tons</w:t>
            </w:r>
          </w:p>
        </w:tc>
        <w:tc>
          <w:tcPr>
            <w:tcW w:w="2595" w:type="dxa"/>
          </w:tcPr>
          <w:p w:rsidR="00BB157C" w:rsidRPr="008A0170" w:rsidRDefault="00BB157C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B157C" w:rsidRPr="008A0170" w:rsidTr="00961A99">
        <w:trPr>
          <w:trHeight w:val="220"/>
        </w:trPr>
        <w:tc>
          <w:tcPr>
            <w:tcW w:w="876" w:type="dxa"/>
            <w:vAlign w:val="center"/>
          </w:tcPr>
          <w:p w:rsidR="00BB157C" w:rsidRPr="008A0170" w:rsidRDefault="00BB157C" w:rsidP="00750990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7020" w:type="dxa"/>
            <w:vAlign w:val="center"/>
          </w:tcPr>
          <w:p w:rsidR="00BB157C" w:rsidRPr="008A0170" w:rsidRDefault="00BB157C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Power Supply</w:t>
            </w:r>
            <w:r w:rsidR="00961A99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PH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/50HZ</w:t>
            </w:r>
          </w:p>
        </w:tc>
        <w:tc>
          <w:tcPr>
            <w:tcW w:w="2595" w:type="dxa"/>
          </w:tcPr>
          <w:p w:rsidR="00BB157C" w:rsidRPr="008A0170" w:rsidRDefault="00BB157C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B157C" w:rsidRPr="008A0170" w:rsidTr="00961A99">
        <w:trPr>
          <w:trHeight w:val="211"/>
        </w:trPr>
        <w:tc>
          <w:tcPr>
            <w:tcW w:w="876" w:type="dxa"/>
            <w:vAlign w:val="center"/>
          </w:tcPr>
          <w:p w:rsidR="00BB157C" w:rsidRPr="008A0170" w:rsidRDefault="00BB157C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020" w:type="dxa"/>
            <w:vAlign w:val="center"/>
          </w:tcPr>
          <w:p w:rsidR="00BB157C" w:rsidRPr="008A0170" w:rsidRDefault="00BB157C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Compressor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Inverter  / T3</w:t>
            </w:r>
          </w:p>
        </w:tc>
        <w:tc>
          <w:tcPr>
            <w:tcW w:w="2595" w:type="dxa"/>
          </w:tcPr>
          <w:p w:rsidR="00BB157C" w:rsidRPr="008A0170" w:rsidRDefault="00BB157C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B157C" w:rsidRPr="008A0170" w:rsidTr="00961A99">
        <w:trPr>
          <w:trHeight w:val="211"/>
        </w:trPr>
        <w:tc>
          <w:tcPr>
            <w:tcW w:w="876" w:type="dxa"/>
            <w:vAlign w:val="center"/>
          </w:tcPr>
          <w:p w:rsidR="00BB157C" w:rsidRPr="008A0170" w:rsidRDefault="00BB157C" w:rsidP="00750990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7020" w:type="dxa"/>
            <w:vAlign w:val="center"/>
          </w:tcPr>
          <w:p w:rsidR="00BB157C" w:rsidRPr="008A0170" w:rsidRDefault="00BB157C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Refrigerant Gas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R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410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A</w:t>
            </w:r>
          </w:p>
        </w:tc>
        <w:tc>
          <w:tcPr>
            <w:tcW w:w="2595" w:type="dxa"/>
          </w:tcPr>
          <w:p w:rsidR="00BB157C" w:rsidRPr="008A0170" w:rsidRDefault="00BB157C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B157C" w:rsidRPr="008A0170" w:rsidTr="00961A99">
        <w:trPr>
          <w:trHeight w:val="211"/>
        </w:trPr>
        <w:tc>
          <w:tcPr>
            <w:tcW w:w="876" w:type="dxa"/>
            <w:vAlign w:val="center"/>
          </w:tcPr>
          <w:p w:rsidR="00BB157C" w:rsidRPr="008A0170" w:rsidRDefault="00BB157C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020" w:type="dxa"/>
            <w:vAlign w:val="center"/>
          </w:tcPr>
          <w:p w:rsidR="00BB157C" w:rsidRPr="008A0170" w:rsidRDefault="00BB157C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Cooling Capacity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: 48000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BTUH</w:t>
            </w:r>
          </w:p>
        </w:tc>
        <w:tc>
          <w:tcPr>
            <w:tcW w:w="2595" w:type="dxa"/>
          </w:tcPr>
          <w:p w:rsidR="00BB157C" w:rsidRPr="008A0170" w:rsidRDefault="00BB157C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B157C" w:rsidRPr="008A0170" w:rsidTr="00961A99">
        <w:trPr>
          <w:trHeight w:val="431"/>
        </w:trPr>
        <w:tc>
          <w:tcPr>
            <w:tcW w:w="876" w:type="dxa"/>
            <w:vAlign w:val="center"/>
          </w:tcPr>
          <w:p w:rsidR="00BB157C" w:rsidRPr="008A0170" w:rsidRDefault="00BB157C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020" w:type="dxa"/>
            <w:vAlign w:val="center"/>
          </w:tcPr>
          <w:p w:rsidR="00BB157C" w:rsidRPr="008A0170" w:rsidRDefault="00BB157C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Filter Type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Micro dust protection filter washable</w:t>
            </w:r>
          </w:p>
        </w:tc>
        <w:tc>
          <w:tcPr>
            <w:tcW w:w="2595" w:type="dxa"/>
          </w:tcPr>
          <w:p w:rsidR="00BB157C" w:rsidRPr="008A0170" w:rsidRDefault="00BB157C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B157C" w:rsidRPr="008A0170" w:rsidTr="00961A99">
        <w:trPr>
          <w:trHeight w:val="211"/>
        </w:trPr>
        <w:tc>
          <w:tcPr>
            <w:tcW w:w="876" w:type="dxa"/>
            <w:vAlign w:val="center"/>
          </w:tcPr>
          <w:p w:rsidR="00BB157C" w:rsidRPr="008A0170" w:rsidRDefault="00BB157C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020" w:type="dxa"/>
            <w:vAlign w:val="center"/>
          </w:tcPr>
          <w:p w:rsidR="00BB157C" w:rsidRPr="008A0170" w:rsidRDefault="00BB157C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Starting current: 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s per manufactured </w:t>
            </w:r>
          </w:p>
        </w:tc>
        <w:tc>
          <w:tcPr>
            <w:tcW w:w="2595" w:type="dxa"/>
          </w:tcPr>
          <w:p w:rsidR="00BB157C" w:rsidRPr="008A0170" w:rsidRDefault="00BB157C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B157C" w:rsidRPr="008A0170" w:rsidTr="00961A99">
        <w:trPr>
          <w:trHeight w:val="220"/>
        </w:trPr>
        <w:tc>
          <w:tcPr>
            <w:tcW w:w="876" w:type="dxa"/>
            <w:vAlign w:val="center"/>
          </w:tcPr>
          <w:p w:rsidR="00BB157C" w:rsidRPr="008A0170" w:rsidRDefault="00BB157C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020" w:type="dxa"/>
            <w:vAlign w:val="center"/>
          </w:tcPr>
          <w:p w:rsidR="00BB157C" w:rsidRPr="008A0170" w:rsidRDefault="00BB157C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Running current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: as per manufactured</w:t>
            </w:r>
          </w:p>
        </w:tc>
        <w:tc>
          <w:tcPr>
            <w:tcW w:w="2595" w:type="dxa"/>
          </w:tcPr>
          <w:p w:rsidR="00BB157C" w:rsidRPr="008A0170" w:rsidRDefault="00BB157C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B157C" w:rsidRPr="008A0170" w:rsidTr="00961A99">
        <w:trPr>
          <w:trHeight w:val="211"/>
        </w:trPr>
        <w:tc>
          <w:tcPr>
            <w:tcW w:w="876" w:type="dxa"/>
            <w:vAlign w:val="center"/>
          </w:tcPr>
          <w:p w:rsidR="00BB157C" w:rsidRPr="008A0170" w:rsidRDefault="00BB157C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020" w:type="dxa"/>
            <w:vAlign w:val="bottom"/>
          </w:tcPr>
          <w:p w:rsidR="00BB157C" w:rsidRPr="008A0170" w:rsidRDefault="00BB157C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Remote Control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: </w:t>
            </w: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Wireless /LCD type</w:t>
            </w:r>
          </w:p>
        </w:tc>
        <w:tc>
          <w:tcPr>
            <w:tcW w:w="2595" w:type="dxa"/>
          </w:tcPr>
          <w:p w:rsidR="00BB157C" w:rsidRPr="008A0170" w:rsidRDefault="00BB157C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B157C" w:rsidRPr="008A0170" w:rsidTr="00961A99">
        <w:trPr>
          <w:trHeight w:val="211"/>
        </w:trPr>
        <w:tc>
          <w:tcPr>
            <w:tcW w:w="876" w:type="dxa"/>
            <w:vAlign w:val="center"/>
          </w:tcPr>
          <w:p w:rsidR="00BB157C" w:rsidRPr="008A0170" w:rsidRDefault="00BB157C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020" w:type="dxa"/>
            <w:vAlign w:val="center"/>
          </w:tcPr>
          <w:p w:rsidR="00BB157C" w:rsidRPr="008A0170" w:rsidRDefault="00BB157C" w:rsidP="00750990">
            <w:pPr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Max ambient temp.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: 52°C to -5</w:t>
            </w:r>
          </w:p>
        </w:tc>
        <w:tc>
          <w:tcPr>
            <w:tcW w:w="2595" w:type="dxa"/>
          </w:tcPr>
          <w:p w:rsidR="00BB157C" w:rsidRPr="008A0170" w:rsidRDefault="00BB157C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B157C" w:rsidRPr="008A0170" w:rsidTr="00961A99">
        <w:trPr>
          <w:trHeight w:val="211"/>
        </w:trPr>
        <w:tc>
          <w:tcPr>
            <w:tcW w:w="876" w:type="dxa"/>
            <w:vAlign w:val="center"/>
          </w:tcPr>
          <w:p w:rsidR="00BB157C" w:rsidRPr="008A0170" w:rsidRDefault="00BB157C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020" w:type="dxa"/>
            <w:vAlign w:val="center"/>
          </w:tcPr>
          <w:p w:rsidR="00BB157C" w:rsidRPr="001E6E38" w:rsidRDefault="00BB157C" w:rsidP="00750990">
            <w:pPr>
              <w:bidi w:val="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1E6E38">
              <w:rPr>
                <w:rFonts w:eastAsia="Times New Roman" w:cstheme="minorHAnsi"/>
                <w:color w:val="000000"/>
                <w:sz w:val="24"/>
                <w:szCs w:val="24"/>
              </w:rPr>
              <w:t>Submit Detail drawing brochure catalogue:</w:t>
            </w:r>
          </w:p>
        </w:tc>
        <w:tc>
          <w:tcPr>
            <w:tcW w:w="2595" w:type="dxa"/>
          </w:tcPr>
          <w:p w:rsidR="00BB157C" w:rsidRPr="008A0170" w:rsidRDefault="00BB157C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B157C" w:rsidRPr="008A0170" w:rsidTr="00961A99">
        <w:trPr>
          <w:trHeight w:val="220"/>
        </w:trPr>
        <w:tc>
          <w:tcPr>
            <w:tcW w:w="876" w:type="dxa"/>
            <w:vAlign w:val="center"/>
          </w:tcPr>
          <w:p w:rsidR="00BB157C" w:rsidRPr="008A0170" w:rsidRDefault="00BB157C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A0170">
              <w:rPr>
                <w:rFonts w:eastAsia="Times New Roman" w:cstheme="minorHAnsi"/>
                <w:color w:val="000000"/>
                <w:sz w:val="24"/>
                <w:szCs w:val="24"/>
                <w:rtl/>
              </w:rPr>
              <w:t>15</w:t>
            </w:r>
          </w:p>
        </w:tc>
        <w:tc>
          <w:tcPr>
            <w:tcW w:w="7020" w:type="dxa"/>
            <w:vAlign w:val="center"/>
          </w:tcPr>
          <w:p w:rsidR="00BB157C" w:rsidRPr="001E6E38" w:rsidRDefault="00BB157C" w:rsidP="00750990">
            <w:pPr>
              <w:bidi w:val="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1E6E38">
              <w:rPr>
                <w:rFonts w:eastAsia="Times New Roman" w:cstheme="minorHAnsi"/>
                <w:color w:val="000000"/>
                <w:sz w:val="24"/>
                <w:szCs w:val="24"/>
              </w:rPr>
              <w:t>Certification of origin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(CE, ISO 9001 or equivalent )</w:t>
            </w:r>
          </w:p>
        </w:tc>
        <w:tc>
          <w:tcPr>
            <w:tcW w:w="2595" w:type="dxa"/>
          </w:tcPr>
          <w:p w:rsidR="00BB157C" w:rsidRPr="008A0170" w:rsidRDefault="00BB157C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  <w:tr w:rsidR="00BB157C" w:rsidRPr="008A0170" w:rsidTr="00961A99">
        <w:trPr>
          <w:trHeight w:val="220"/>
        </w:trPr>
        <w:tc>
          <w:tcPr>
            <w:tcW w:w="876" w:type="dxa"/>
            <w:vAlign w:val="center"/>
          </w:tcPr>
          <w:p w:rsidR="00BB157C" w:rsidRPr="008A0170" w:rsidRDefault="00BB157C" w:rsidP="00750990">
            <w:pPr>
              <w:jc w:val="center"/>
              <w:rPr>
                <w:rFonts w:eastAsia="Times New Roman" w:cstheme="minorHAnsi"/>
                <w:color w:val="000000"/>
                <w:sz w:val="24"/>
                <w:szCs w:val="24"/>
                <w:rtl/>
              </w:rPr>
            </w:pPr>
            <w:r>
              <w:rPr>
                <w:rFonts w:eastAsia="Times New Roman" w:cstheme="minorHAnsi" w:hint="cs"/>
                <w:color w:val="000000"/>
                <w:sz w:val="24"/>
                <w:szCs w:val="24"/>
                <w:rtl/>
              </w:rPr>
              <w:t>16</w:t>
            </w:r>
          </w:p>
        </w:tc>
        <w:tc>
          <w:tcPr>
            <w:tcW w:w="7020" w:type="dxa"/>
            <w:vAlign w:val="center"/>
          </w:tcPr>
          <w:p w:rsidR="00BB157C" w:rsidRPr="00CF3901" w:rsidRDefault="00BB157C" w:rsidP="00750990">
            <w:pPr>
              <w:bidi w:val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Manufacture: European or equivalent </w:t>
            </w:r>
          </w:p>
        </w:tc>
        <w:tc>
          <w:tcPr>
            <w:tcW w:w="2595" w:type="dxa"/>
          </w:tcPr>
          <w:p w:rsidR="00BB157C" w:rsidRPr="008A0170" w:rsidRDefault="00BB157C" w:rsidP="00750990">
            <w:pPr>
              <w:bidi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</w:tbl>
    <w:p w:rsidR="005634B2" w:rsidRDefault="005634B2" w:rsidP="005634B2">
      <w:pPr>
        <w:autoSpaceDE w:val="0"/>
        <w:autoSpaceDN w:val="0"/>
        <w:bidi w:val="0"/>
        <w:adjustRightInd w:val="0"/>
        <w:spacing w:after="0" w:line="240" w:lineRule="auto"/>
        <w:rPr>
          <w:rFonts w:cs="TT1AEt00"/>
          <w:b/>
          <w:bCs/>
          <w:sz w:val="28"/>
          <w:szCs w:val="28"/>
        </w:rPr>
      </w:pPr>
    </w:p>
    <w:sectPr w:rsidR="005634B2" w:rsidSect="003D3925">
      <w:pgSz w:w="11906" w:h="16838"/>
      <w:pgMar w:top="709" w:right="707" w:bottom="709" w:left="851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T1AEt0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61469A"/>
    <w:multiLevelType w:val="hybridMultilevel"/>
    <w:tmpl w:val="0360C05A"/>
    <w:lvl w:ilvl="0" w:tplc="7AC8B09C">
      <w:numFmt w:val="bullet"/>
      <w:lvlText w:val="-"/>
      <w:lvlJc w:val="left"/>
      <w:pPr>
        <w:ind w:left="45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76957569"/>
    <w:multiLevelType w:val="hybridMultilevel"/>
    <w:tmpl w:val="F11EB896"/>
    <w:lvl w:ilvl="0" w:tplc="AFCEF1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B54AAE"/>
    <w:multiLevelType w:val="multilevel"/>
    <w:tmpl w:val="1C2C3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4300"/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Ixt7A0MzM3MDawMDNR0lEKTi0uzszPAykwqQUAJR//oCwAAAA="/>
  </w:docVars>
  <w:rsids>
    <w:rsidRoot w:val="003D3925"/>
    <w:rsid w:val="00005C16"/>
    <w:rsid w:val="000232A3"/>
    <w:rsid w:val="000252DC"/>
    <w:rsid w:val="00042811"/>
    <w:rsid w:val="00053819"/>
    <w:rsid w:val="0006418A"/>
    <w:rsid w:val="00083A9C"/>
    <w:rsid w:val="00090B5C"/>
    <w:rsid w:val="000A0F29"/>
    <w:rsid w:val="000A7D27"/>
    <w:rsid w:val="000B0C7D"/>
    <w:rsid w:val="000B6BA8"/>
    <w:rsid w:val="000C1331"/>
    <w:rsid w:val="000C34A0"/>
    <w:rsid w:val="000D15CB"/>
    <w:rsid w:val="0011128A"/>
    <w:rsid w:val="00145227"/>
    <w:rsid w:val="00146B10"/>
    <w:rsid w:val="00153D01"/>
    <w:rsid w:val="00154525"/>
    <w:rsid w:val="00164A99"/>
    <w:rsid w:val="00177AEE"/>
    <w:rsid w:val="00187D78"/>
    <w:rsid w:val="001A5D20"/>
    <w:rsid w:val="001C3973"/>
    <w:rsid w:val="001D7BC7"/>
    <w:rsid w:val="001E6E38"/>
    <w:rsid w:val="001E7FCA"/>
    <w:rsid w:val="002040F7"/>
    <w:rsid w:val="002409C1"/>
    <w:rsid w:val="00244F15"/>
    <w:rsid w:val="00256A86"/>
    <w:rsid w:val="002658FD"/>
    <w:rsid w:val="002725D4"/>
    <w:rsid w:val="00272DC0"/>
    <w:rsid w:val="00292B50"/>
    <w:rsid w:val="002960D9"/>
    <w:rsid w:val="002B0CAF"/>
    <w:rsid w:val="002E63EC"/>
    <w:rsid w:val="002F5852"/>
    <w:rsid w:val="00301630"/>
    <w:rsid w:val="0030786F"/>
    <w:rsid w:val="00326A34"/>
    <w:rsid w:val="0033381B"/>
    <w:rsid w:val="00357D12"/>
    <w:rsid w:val="003611E8"/>
    <w:rsid w:val="0036566D"/>
    <w:rsid w:val="00372937"/>
    <w:rsid w:val="003952DA"/>
    <w:rsid w:val="003B0635"/>
    <w:rsid w:val="003D3925"/>
    <w:rsid w:val="00420D68"/>
    <w:rsid w:val="00422FA1"/>
    <w:rsid w:val="00447452"/>
    <w:rsid w:val="00460E37"/>
    <w:rsid w:val="00473661"/>
    <w:rsid w:val="00476EE5"/>
    <w:rsid w:val="0048135F"/>
    <w:rsid w:val="00481B74"/>
    <w:rsid w:val="004A64D7"/>
    <w:rsid w:val="004B6E9B"/>
    <w:rsid w:val="004D5CD6"/>
    <w:rsid w:val="00511B68"/>
    <w:rsid w:val="0052049A"/>
    <w:rsid w:val="00545C71"/>
    <w:rsid w:val="00557679"/>
    <w:rsid w:val="005634B2"/>
    <w:rsid w:val="00586606"/>
    <w:rsid w:val="00597E0D"/>
    <w:rsid w:val="005B5529"/>
    <w:rsid w:val="005C4D87"/>
    <w:rsid w:val="005F2053"/>
    <w:rsid w:val="00624646"/>
    <w:rsid w:val="00645151"/>
    <w:rsid w:val="00676AC7"/>
    <w:rsid w:val="006A5722"/>
    <w:rsid w:val="006C0A54"/>
    <w:rsid w:val="006E0136"/>
    <w:rsid w:val="006E208B"/>
    <w:rsid w:val="00701B00"/>
    <w:rsid w:val="00712FB1"/>
    <w:rsid w:val="00725EE4"/>
    <w:rsid w:val="007415DC"/>
    <w:rsid w:val="007820DE"/>
    <w:rsid w:val="00785CCD"/>
    <w:rsid w:val="00795C42"/>
    <w:rsid w:val="00796B77"/>
    <w:rsid w:val="007A535B"/>
    <w:rsid w:val="007B27CC"/>
    <w:rsid w:val="007C56F1"/>
    <w:rsid w:val="007C721D"/>
    <w:rsid w:val="007D6E05"/>
    <w:rsid w:val="007E3CF6"/>
    <w:rsid w:val="00802BA7"/>
    <w:rsid w:val="00816F05"/>
    <w:rsid w:val="0084135B"/>
    <w:rsid w:val="00847546"/>
    <w:rsid w:val="00864196"/>
    <w:rsid w:val="00870F85"/>
    <w:rsid w:val="008A0170"/>
    <w:rsid w:val="008D3B65"/>
    <w:rsid w:val="008D4F77"/>
    <w:rsid w:val="008F0896"/>
    <w:rsid w:val="008F7075"/>
    <w:rsid w:val="00900DCD"/>
    <w:rsid w:val="00935045"/>
    <w:rsid w:val="00961A99"/>
    <w:rsid w:val="009748BC"/>
    <w:rsid w:val="0099387D"/>
    <w:rsid w:val="009C26B9"/>
    <w:rsid w:val="009F2EF5"/>
    <w:rsid w:val="009F5F54"/>
    <w:rsid w:val="00A0593C"/>
    <w:rsid w:val="00A12683"/>
    <w:rsid w:val="00A22946"/>
    <w:rsid w:val="00A266B6"/>
    <w:rsid w:val="00A52A6B"/>
    <w:rsid w:val="00AA3B55"/>
    <w:rsid w:val="00AB4BF1"/>
    <w:rsid w:val="00AC1B5B"/>
    <w:rsid w:val="00AD28FA"/>
    <w:rsid w:val="00AF41B7"/>
    <w:rsid w:val="00AF7F87"/>
    <w:rsid w:val="00B065A8"/>
    <w:rsid w:val="00B06AEE"/>
    <w:rsid w:val="00B11182"/>
    <w:rsid w:val="00B20216"/>
    <w:rsid w:val="00B40E3C"/>
    <w:rsid w:val="00B4464D"/>
    <w:rsid w:val="00B66DE4"/>
    <w:rsid w:val="00B73871"/>
    <w:rsid w:val="00B7639A"/>
    <w:rsid w:val="00B81888"/>
    <w:rsid w:val="00B858D1"/>
    <w:rsid w:val="00B95BF4"/>
    <w:rsid w:val="00BA4950"/>
    <w:rsid w:val="00BB157C"/>
    <w:rsid w:val="00BB4D6C"/>
    <w:rsid w:val="00BD41E5"/>
    <w:rsid w:val="00BD52F8"/>
    <w:rsid w:val="00BE0143"/>
    <w:rsid w:val="00BF419D"/>
    <w:rsid w:val="00C2202B"/>
    <w:rsid w:val="00C235A3"/>
    <w:rsid w:val="00C23EA4"/>
    <w:rsid w:val="00C40678"/>
    <w:rsid w:val="00C545FB"/>
    <w:rsid w:val="00C63851"/>
    <w:rsid w:val="00C847A2"/>
    <w:rsid w:val="00C94E4A"/>
    <w:rsid w:val="00C965F4"/>
    <w:rsid w:val="00C9671A"/>
    <w:rsid w:val="00C97B89"/>
    <w:rsid w:val="00CB356B"/>
    <w:rsid w:val="00CD5C29"/>
    <w:rsid w:val="00CE6CBB"/>
    <w:rsid w:val="00CE7766"/>
    <w:rsid w:val="00D07CE4"/>
    <w:rsid w:val="00D14396"/>
    <w:rsid w:val="00D326CD"/>
    <w:rsid w:val="00D34878"/>
    <w:rsid w:val="00D40121"/>
    <w:rsid w:val="00D57FA3"/>
    <w:rsid w:val="00D61423"/>
    <w:rsid w:val="00D65030"/>
    <w:rsid w:val="00D709BB"/>
    <w:rsid w:val="00D76DAD"/>
    <w:rsid w:val="00D80013"/>
    <w:rsid w:val="00DE1405"/>
    <w:rsid w:val="00E30672"/>
    <w:rsid w:val="00E321F7"/>
    <w:rsid w:val="00E428B9"/>
    <w:rsid w:val="00E63D94"/>
    <w:rsid w:val="00E67008"/>
    <w:rsid w:val="00E765DC"/>
    <w:rsid w:val="00E90C04"/>
    <w:rsid w:val="00EA187E"/>
    <w:rsid w:val="00EA2306"/>
    <w:rsid w:val="00EA5F20"/>
    <w:rsid w:val="00EC3BEC"/>
    <w:rsid w:val="00ED6A86"/>
    <w:rsid w:val="00EF5D4A"/>
    <w:rsid w:val="00F14012"/>
    <w:rsid w:val="00F2406C"/>
    <w:rsid w:val="00F27F9D"/>
    <w:rsid w:val="00F3115C"/>
    <w:rsid w:val="00F410C1"/>
    <w:rsid w:val="00F72F63"/>
    <w:rsid w:val="00FD600E"/>
    <w:rsid w:val="00FF5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DD961EC-BBBA-4FBF-93B8-B9F80F753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3871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401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28B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6E013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1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13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CE7766"/>
    <w:pPr>
      <w:widowControl w:val="0"/>
      <w:bidi w:val="0"/>
      <w:spacing w:after="0" w:line="240" w:lineRule="auto"/>
      <w:ind w:left="120"/>
    </w:pPr>
    <w:rPr>
      <w:rFonts w:ascii="Arial" w:eastAsia="Arial" w:hAnsi="Arial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CE7766"/>
    <w:rPr>
      <w:rFonts w:ascii="Arial" w:eastAsia="Arial" w:hAnsi="Arial"/>
      <w:b/>
      <w:bCs/>
    </w:rPr>
  </w:style>
  <w:style w:type="paragraph" w:styleId="ListParagraph">
    <w:name w:val="List Paragraph"/>
    <w:basedOn w:val="Normal"/>
    <w:uiPriority w:val="34"/>
    <w:qFormat/>
    <w:rsid w:val="00FF53D9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0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1</Pages>
  <Words>469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sin</dc:creator>
  <cp:lastModifiedBy>Mohammed Abozaid</cp:lastModifiedBy>
  <cp:revision>54</cp:revision>
  <dcterms:created xsi:type="dcterms:W3CDTF">2017-05-15T08:51:00Z</dcterms:created>
  <dcterms:modified xsi:type="dcterms:W3CDTF">2018-05-15T06:49:00Z</dcterms:modified>
</cp:coreProperties>
</file>